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2cf223f4710e7a2939bb1f4361fd806ca78d7"/>
      <w:r>
        <w:rPr>
          <w:b/>
        </w:rPr>
        <w:t xml:space="preserve">ПРОТОКОЛ ПРО РЕЗУЛЬТАТИ ЗЕМЕЛЬНИХ ТОРГІВ № LRE001-UA-20240301-6173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33 Лот виставляється вперше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ОКНЯНСЬКА СЕЛИЩНА РАДА ПОДІЛЬСЬКОГО РАЙОНУ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01.04.2024 12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01.04.2024 13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комунальної власності із земель водного фонду для рибогосподарських потреб, площею 46,8542 га, кадастровий номер 5123155100:01:004:0552, місце розташування: територія Окнянської селищної ради Подільського району Одеської області (за межами населених пунктів)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комунальної власності , кадастровий номер 5123155100:01:004:0552, площею 46,8542 га в комплексі з розташованим на ній водним об’єктом (водним простором), категорія земель – землі водного фонду, цільове призначення 10.07 для рибогосподарських потреб. Ділянка знаходиться на території Окнянської селищної ради Подільського району Одеської області (Окнянська селищна рада за межами населених пунктів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9 250,41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7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92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775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ЄВРОГРУП 2020", ЄДРПОУ: 441784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Антонов Михайло Петрович, ІПН/РНОКПП: 292362151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авін Сергій Олександрович, ІПН/РНОКПП: 35361115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МАРКЕВИЧ ВІКТОР МИХАЙЛОВИЧ, ІПН/РНОКПП: 29011246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Унгурян Сергій Анатолійович, ІПН/РНОКПП (ФОП): 3522805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жулай Валерій Валерійович, ІПН/РНОКПП: 348731097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Барбулат Ніна Борисівна, ІПН/РНОКПП: 205980870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рбулат Ніна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59 250,41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9:5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ов Михайл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60 435,41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2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ГРУП 2020"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1:34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він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16:20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Унгурян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1:11: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жулай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1:07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РКЕВИЧ ВІКТО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0 9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3.2024 22:52:0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рбулат Ніна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59 250,41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9:5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ов Михайл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0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5: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ГРУП 2020"</w:t>
            </w:r>
          </w:p>
        </w:tc>
        <w:tc>
          <w:p>
            <w:pPr>
              <w:pStyle w:val="Compact"/>
              <w:jc w:val="left"/>
            </w:pPr>
            <w:r>
              <w:t xml:space="preserve">2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він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9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Унгурян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5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жулай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5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РКЕВИЧ ВІКТО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05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58:1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рбулат Ніна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59 250,41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9:5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ов Михайл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2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07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він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2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2:49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ГРУП 2020"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13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Унгурян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4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1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жулай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240 15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19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РКЕВИЧ ВІКТО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40 16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22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Барбулат Ніна Борисівна</w:t>
            </w:r>
          </w:p>
        </w:tc>
        <w:tc>
          <w:p>
            <w:pPr>
              <w:pStyle w:val="Compact"/>
              <w:jc w:val="left"/>
            </w:pPr>
            <w:r>
              <w:t xml:space="preserve">59 250,41 грн</w:t>
            </w:r>
          </w:p>
        </w:tc>
        <w:tc>
          <w:p>
            <w:pPr>
              <w:pStyle w:val="Compact"/>
              <w:jc w:val="left"/>
            </w:pPr>
            <w:r>
              <w:t xml:space="preserve">31.03.2024 19:54: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авін Серг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31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нтонов Михайло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5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36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ЄВРОГРУП 2020"</w:t>
            </w:r>
          </w:p>
        </w:tc>
        <w:tc>
          <w:p>
            <w:pPr>
              <w:pStyle w:val="Compact"/>
              <w:jc w:val="left"/>
            </w:pPr>
            <w:r>
              <w:t xml:space="preserve">7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37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Унгурян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5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40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жулай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515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43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МАРКЕВИЧ ВІКТО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40 16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4.2024 13:22:10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ЄВРОГРУП 2020", ЄДРПОУ: 441784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7 775,12 грн (сімнадцять тисяч сімсот сімдесят п'ять гривень 12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700 000,00 грн (сімсот тисяч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Окнянська селищна рада Подільського району Оде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9924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38999980334179812000015626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3760752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numPr>
          <w:ilvl w:val="0"/>
          <w:numId w:val="1004"/>
        </w:numPr>
        <w:pStyle w:val="Compact"/>
      </w:pPr>
      <w:r>
        <w:t xml:space="preserve">Одержувач: Окнянська селищна рада Подільського району Оде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9924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58999980334189815000015626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37607526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1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</w:p>
    <w:p>
      <w:pPr>
        <w:numPr>
          <w:ilvl w:val="0"/>
          <w:numId w:val="1005"/>
        </w:numPr>
        <w:pStyle w:val="Compact"/>
      </w:pPr>
      <w:r>
        <w:t xml:space="preserve">Одержувач: Окнянська селищна рада Подільського району Оде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9924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58201720344210036000038420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37607526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99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4.2024 13:49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ЄВРОГРУП 2020", ЄДРПОУ: 44178497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ОКНЯНСЬКА СЕЛИЩНА РАДА ПОДІЛЬСЬКОГО РАЙОНУ ОДЕС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0T19:28:00Z</dcterms:created>
  <dcterms:modified xsi:type="dcterms:W3CDTF">2024-05-1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